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212E4" w14:textId="77777777" w:rsidR="00753AD9" w:rsidRPr="003402EF" w:rsidRDefault="00753AD9" w:rsidP="00753A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ayuga/Onondaga/Oswego</w:t>
      </w:r>
      <w:r w:rsidRPr="003402E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unty Continuum of Care</w:t>
      </w:r>
    </w:p>
    <w:p w14:paraId="627B7C15" w14:textId="0B6EFAA8" w:rsidR="00753AD9" w:rsidRDefault="00753AD9" w:rsidP="00753A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402EF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6-27</w:t>
      </w:r>
      <w:r w:rsidRPr="003402E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New Project Application</w:t>
      </w:r>
    </w:p>
    <w:p w14:paraId="365427DE" w14:textId="77777777" w:rsidR="00753AD9" w:rsidRPr="003402EF" w:rsidRDefault="00753AD9" w:rsidP="00753A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58A3B40" w14:textId="77777777" w:rsidR="00753AD9" w:rsidRDefault="00753AD9" w:rsidP="00753A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2E29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Friday, July 17</w:t>
      </w:r>
      <w:r w:rsidRPr="009A34E0">
        <w:rPr>
          <w:rFonts w:ascii="Times New Roman" w:hAnsi="Times New Roman" w:cs="Times New Roman"/>
          <w:b/>
          <w:bCs/>
          <w:color w:val="FF0000"/>
          <w:sz w:val="28"/>
          <w:szCs w:val="28"/>
        </w:rPr>
        <w:t>, at 5pm</w:t>
      </w:r>
    </w:p>
    <w:p w14:paraId="330FEAA8" w14:textId="77777777" w:rsidR="00753AD9" w:rsidRPr="003402EF" w:rsidRDefault="00753AD9" w:rsidP="00753A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402EF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nd all attachments </w:t>
      </w:r>
      <w:r w:rsidRPr="003402EF">
        <w:rPr>
          <w:rFonts w:ascii="Times New Roman" w:hAnsi="Times New Roman" w:cs="Times New Roman"/>
          <w:b/>
          <w:bCs/>
          <w:color w:val="FF0000"/>
          <w:sz w:val="28"/>
          <w:szCs w:val="28"/>
        </w:rPr>
        <w:t>must be submitted in a single PDF to</w:t>
      </w:r>
    </w:p>
    <w:p w14:paraId="3D7700AF" w14:textId="04D188F9" w:rsidR="00753AD9" w:rsidRPr="00753AD9" w:rsidRDefault="00753AD9" w:rsidP="00753AD9">
      <w:pPr>
        <w:ind w:left="720" w:right="720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he HHC</w:t>
      </w:r>
      <w:r w:rsidRPr="003402EF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Pr="003402EF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hyperlink r:id="rId11" w:history="1">
        <w:r w:rsidRPr="009C54D7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info@hhccny.org</w:t>
        </w:r>
      </w:hyperlink>
    </w:p>
    <w:tbl>
      <w:tblPr>
        <w:tblStyle w:val="TableGrid"/>
        <w:tblpPr w:leftFromText="180" w:rightFromText="180" w:vertAnchor="page" w:horzAnchor="margin" w:tblpY="6086"/>
        <w:tblW w:w="107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"/>
        <w:gridCol w:w="2727"/>
        <w:gridCol w:w="2853"/>
        <w:gridCol w:w="1480"/>
        <w:gridCol w:w="1813"/>
        <w:gridCol w:w="1807"/>
      </w:tblGrid>
      <w:tr w:rsidR="00432BA9" w14:paraId="0F522963" w14:textId="77777777" w:rsidTr="00D03D5F">
        <w:trPr>
          <w:trHeight w:val="720"/>
        </w:trPr>
        <w:tc>
          <w:tcPr>
            <w:tcW w:w="10740" w:type="dxa"/>
            <w:gridSpan w:val="6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89B0D19" w14:textId="5A9674A7" w:rsidR="00432BA9" w:rsidRP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8206EB" w14:paraId="1B07B81B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E0A825F" w14:textId="7DFE352E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131801BF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49C6D04F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22EB4BC" w14:textId="547C5941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449957B7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598E45F0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B3255D1" w14:textId="006C4414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30107A0" w14:textId="6980C4CC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750E73E7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D7EF13D" w14:textId="3F6BA74B" w:rsidR="002561B6" w:rsidRDefault="002561B6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Contact Email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79F9891F" w14:textId="6FB38AF5" w:rsidR="002561B6" w:rsidRDefault="002561B6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6E70AE9E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9CE5814" w14:textId="332AA657" w:rsidR="00432BA9" w:rsidRDefault="00432BA9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Requesting:</w:t>
            </w:r>
          </w:p>
        </w:tc>
        <w:tc>
          <w:tcPr>
            <w:tcW w:w="2853" w:type="dxa"/>
            <w:vAlign w:val="center"/>
          </w:tcPr>
          <w:p w14:paraId="5A2D3D0B" w14:textId="77777777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3" w:type="dxa"/>
            <w:gridSpan w:val="2"/>
            <w:shd w:val="clear" w:color="auto" w:fill="D9D9D9" w:themeFill="background1" w:themeFillShade="D9"/>
            <w:vAlign w:val="center"/>
          </w:tcPr>
          <w:p w14:paraId="2A2774A9" w14:textId="33ACCF79" w:rsidR="00432BA9" w:rsidRDefault="00F73D59" w:rsidP="008206EB">
            <w:pPr>
              <w:ind w:right="513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d/Unit Inventory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 (TH) or Projected Number of People Served (SSO Projects)</w:t>
            </w:r>
          </w:p>
        </w:tc>
        <w:tc>
          <w:tcPr>
            <w:tcW w:w="1807" w:type="dxa"/>
            <w:tcBorders>
              <w:right w:val="single" w:sz="24" w:space="0" w:color="auto"/>
            </w:tcBorders>
            <w:vAlign w:val="center"/>
          </w:tcPr>
          <w:p w14:paraId="7C15E149" w14:textId="2A9C2F88" w:rsidR="00432BA9" w:rsidRDefault="00432BA9" w:rsidP="008206EB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6EB" w14:paraId="199EFAB9" w14:textId="77777777" w:rsidTr="00D03D5F">
        <w:trPr>
          <w:trHeight w:val="611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8059B3D" w14:textId="554E4F46" w:rsidR="002175AC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1FE6D02" w14:textId="46A15011" w:rsidR="002175AC" w:rsidRDefault="002175AC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Transitional Housing </w:t>
            </w:r>
            <w:r w:rsidR="00184B06">
              <w:rPr>
                <w:rFonts w:ascii="Times New Roman" w:hAnsi="Times New Roman" w:cs="Times New Roman"/>
                <w:sz w:val="24"/>
                <w:szCs w:val="24"/>
              </w:rPr>
              <w:t>(site-based)</w:t>
            </w:r>
          </w:p>
          <w:p w14:paraId="5DBB05AF" w14:textId="27B46F5D" w:rsidR="0060688B" w:rsidRDefault="0060688B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5907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nsitional Housing (scattered site)</w:t>
            </w:r>
          </w:p>
          <w:p w14:paraId="20EFE866" w14:textId="77777777" w:rsidR="002175AC" w:rsidRDefault="002175AC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Supportive Services Only </w:t>
            </w:r>
          </w:p>
          <w:p w14:paraId="509FB2E6" w14:textId="0E3D5104" w:rsidR="000F5D27" w:rsidRDefault="001B36C6" w:rsidP="008206E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2773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F5D27">
              <w:rPr>
                <w:rFonts w:ascii="Times New Roman" w:hAnsi="Times New Roman" w:cs="Times New Roman"/>
                <w:sz w:val="24"/>
                <w:szCs w:val="24"/>
              </w:rPr>
              <w:t xml:space="preserve"> Supportive Services Only- Street Outreach </w:t>
            </w:r>
          </w:p>
        </w:tc>
      </w:tr>
      <w:tr w:rsidR="008206EB" w14:paraId="77319EE7" w14:textId="77777777" w:rsidTr="00D03D5F">
        <w:trPr>
          <w:trHeight w:val="720"/>
        </w:trPr>
        <w:tc>
          <w:tcPr>
            <w:tcW w:w="2787" w:type="dxa"/>
            <w:gridSpan w:val="2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C64B829" w14:textId="63F03A63" w:rsidR="002175AC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  <w:p w14:paraId="0CC1FFCF" w14:textId="29F9DE1F" w:rsidR="002175AC" w:rsidRPr="002561B6" w:rsidRDefault="002175AC" w:rsidP="008206E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53" w:type="dxa"/>
            <w:gridSpan w:val="4"/>
            <w:tcBorders>
              <w:right w:val="single" w:sz="24" w:space="0" w:color="auto"/>
            </w:tcBorders>
            <w:vAlign w:val="center"/>
          </w:tcPr>
          <w:p w14:paraId="097F6425" w14:textId="5A7BBE45" w:rsidR="002175AC" w:rsidRPr="00432BA9" w:rsidRDefault="002175AC" w:rsidP="008206EB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03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36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4027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swego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3318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lti-County</w:t>
            </w:r>
            <w:proofErr w:type="gramEnd"/>
          </w:p>
        </w:tc>
      </w:tr>
      <w:tr w:rsidR="00A871CD" w14:paraId="00ACF16B" w14:textId="77777777" w:rsidTr="00D03D5F">
        <w:trPr>
          <w:trHeight w:val="720"/>
        </w:trPr>
        <w:tc>
          <w:tcPr>
            <w:tcW w:w="7120" w:type="dxa"/>
            <w:gridSpan w:val="4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64F5C13" w14:textId="4387533D" w:rsidR="00A871CD" w:rsidRDefault="00A871CD" w:rsidP="00D03D5F">
            <w:pPr>
              <w:ind w:right="26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Is this </w:t>
            </w:r>
            <w:r w:rsidR="009A4A83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new </w:t>
            </w: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project </w:t>
            </w:r>
            <w:r w:rsidR="00166C27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being submitted as </w:t>
            </w:r>
            <w:r w:rsidR="00D03D5F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a transition grant from </w:t>
            </w:r>
            <w:r w:rsidR="000B37E2">
              <w:rPr>
                <w:rFonts w:ascii="Times New Roman" w:eastAsia="MS Gothic" w:hAnsi="Times New Roman" w:cs="Times New Roman"/>
                <w:sz w:val="24"/>
                <w:szCs w:val="24"/>
              </w:rPr>
              <w:t>a</w:t>
            </w:r>
            <w:r w:rsidR="00166C27">
              <w:rPr>
                <w:rFonts w:ascii="Times New Roman" w:eastAsia="MS Gothic" w:hAnsi="Times New Roman" w:cs="Times New Roman"/>
                <w:sz w:val="24"/>
                <w:szCs w:val="24"/>
              </w:rPr>
              <w:t>n existing CoC-funded project?</w:t>
            </w:r>
          </w:p>
        </w:tc>
        <w:tc>
          <w:tcPr>
            <w:tcW w:w="3620" w:type="dxa"/>
            <w:gridSpan w:val="2"/>
            <w:tcBorders>
              <w:right w:val="single" w:sz="24" w:space="0" w:color="auto"/>
            </w:tcBorders>
            <w:vAlign w:val="center"/>
          </w:tcPr>
          <w:p w14:paraId="7D8C0BC8" w14:textId="3E27BD5B" w:rsidR="00A871CD" w:rsidRDefault="00A871CD" w:rsidP="00D03D5F">
            <w:pPr>
              <w:ind w:right="267"/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899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484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D03D5F" w14:paraId="1CD30D0E" w14:textId="77777777" w:rsidTr="00D03D5F">
        <w:trPr>
          <w:trHeight w:val="720"/>
        </w:trPr>
        <w:tc>
          <w:tcPr>
            <w:tcW w:w="6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E3F7C93" w14:textId="77777777" w:rsidR="00D03D5F" w:rsidRDefault="00D03D5F" w:rsidP="00D03D5F">
            <w:pPr>
              <w:ind w:right="267"/>
              <w:rPr>
                <w:rFonts w:ascii="Times New Roman" w:eastAsia="MS Gothic" w:hAnsi="Times New Roman" w:cs="Times New Roman"/>
                <w:sz w:val="24"/>
                <w:szCs w:val="24"/>
              </w:rPr>
            </w:pPr>
          </w:p>
        </w:tc>
        <w:tc>
          <w:tcPr>
            <w:tcW w:w="10680" w:type="dxa"/>
            <w:gridSpan w:val="5"/>
            <w:tcBorders>
              <w:right w:val="single" w:sz="24" w:space="0" w:color="auto"/>
            </w:tcBorders>
            <w:vAlign w:val="center"/>
          </w:tcPr>
          <w:p w14:paraId="149B1721" w14:textId="1BD2015C" w:rsidR="00D03D5F" w:rsidRPr="00D03D5F" w:rsidRDefault="00D03D5F" w:rsidP="00D03D5F">
            <w:pPr>
              <w:ind w:right="267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 w:rsidRPr="00D03D5F">
              <w:rPr>
                <w:rFonts w:ascii="Times New Roman" w:eastAsia="MS Gothic" w:hAnsi="Times New Roman" w:cs="Times New Roman"/>
                <w:sz w:val="24"/>
                <w:szCs w:val="24"/>
              </w:rPr>
              <w:t>If yes, please</w:t>
            </w:r>
            <w:r w:rsidR="00590E5C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put</w:t>
            </w:r>
            <w:r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the </w:t>
            </w:r>
            <w:r w:rsidR="00590E5C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project name here: </w:t>
            </w:r>
          </w:p>
        </w:tc>
      </w:tr>
      <w:tr w:rsidR="008206EB" w14:paraId="6C143ADE" w14:textId="77777777" w:rsidTr="00D03D5F">
        <w:trPr>
          <w:trHeight w:val="260"/>
        </w:trPr>
        <w:tc>
          <w:tcPr>
            <w:tcW w:w="7120" w:type="dxa"/>
            <w:gridSpan w:val="4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D87B7C" w14:textId="01793AD5" w:rsidR="00120AE2" w:rsidRDefault="00252B30" w:rsidP="008206EB">
            <w:pPr>
              <w:ind w:right="72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-122575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2">
                  <w:rPr>
                    <w:rFonts w:ascii="Times New Roman" w:eastAsia="MS Gothic" w:hAnsi="Times New Roman" w:cs="Times New Roman"/>
                    <w:sz w:val="24"/>
                    <w:szCs w:val="24"/>
                  </w:rPr>
                  <w:t>I</w:t>
                </w:r>
              </w:sdtContent>
            </w:sdt>
            <w:r w:rsidR="00120AE2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s this project serving a specific sub-population- please name. </w:t>
            </w:r>
          </w:p>
        </w:tc>
        <w:tc>
          <w:tcPr>
            <w:tcW w:w="3620" w:type="dxa"/>
            <w:gridSpan w:val="2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D119543" w14:textId="204BD5CA" w:rsidR="002175AC" w:rsidRDefault="002175AC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  <w:p w14:paraId="2D2A72EF" w14:textId="77777777" w:rsidR="0067786D" w:rsidRDefault="0067786D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  <w:p w14:paraId="1E06205C" w14:textId="6E222CE8" w:rsidR="0067786D" w:rsidRDefault="0067786D" w:rsidP="008206EB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</w:tc>
      </w:tr>
    </w:tbl>
    <w:p w14:paraId="2B96FCB0" w14:textId="285E6856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p w14:paraId="1FE99811" w14:textId="1A3BC093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40"/>
        <w:gridCol w:w="4200"/>
      </w:tblGrid>
      <w:tr w:rsidR="00432BA9" w14:paraId="0F39EF6E" w14:textId="77777777" w:rsidTr="00277AB2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2030E7D1" w14:textId="42F86BC3" w:rsidR="00432BA9" w:rsidRPr="00432BA9" w:rsidRDefault="00432BA9" w:rsidP="00432BA9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lastRenderedPageBreak/>
              <w:t>Threshold Requirements</w:t>
            </w:r>
          </w:p>
        </w:tc>
      </w:tr>
      <w:tr w:rsidR="00277AB2" w14:paraId="342452FA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3CA312C6" w14:textId="3E898A16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nt is a Non-Profit organization with active 501(c)3 status, public housing authority, or local government organization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5713F82A" w14:textId="0D98A355" w:rsidR="00277AB2" w:rsidRDefault="00252B3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8942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5895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277AB2" w14:paraId="7544705E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709013FD" w14:textId="6D70AA31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ree to use HMIS (or comparable database if DV)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625BC293" w14:textId="5DB33AFD" w:rsidR="00277AB2" w:rsidRDefault="00252B3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36205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5975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277AB2" w14:paraId="45F5CCFE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5D97C6B9" w14:textId="00CDFE8D" w:rsidR="00277AB2" w:rsidRDefault="00277AB2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HC Membership- has a current MOU or </w:t>
            </w:r>
            <w:r w:rsidR="002175AC">
              <w:rPr>
                <w:rFonts w:ascii="Times New Roman" w:hAnsi="Times New Roman" w:cs="Times New Roman"/>
                <w:sz w:val="24"/>
                <w:szCs w:val="24"/>
              </w:rPr>
              <w:t xml:space="preserve">is submitting an MOU with this applic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22AF9BB9" w14:textId="6C2EB735" w:rsidR="00277AB2" w:rsidRDefault="00252B3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14468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6599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AB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77AB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FF04A5" w14:paraId="60AB7FE8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00AC0472" w14:textId="569D09CA" w:rsidR="00FF04A5" w:rsidRDefault="00FF04A5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nt agrees to using the Coordinated Entry System to fill 100% of beds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62332F53" w14:textId="2A7B3939" w:rsidR="00FF04A5" w:rsidRDefault="00252B30" w:rsidP="00277AB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896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5191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4A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07E5FDC8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72B7EF" w14:textId="041E6ECB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ncy has submitted accompanying application in e-snaps.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3807376C" w14:textId="2B56116C" w:rsidR="0067786D" w:rsidRDefault="00252B3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07039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7678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53920109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C1901A" w14:textId="4DB1430B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tter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proofErr w:type="gramStart"/>
            <w:r w:rsidRPr="000A6F72">
              <w:rPr>
                <w:rFonts w:ascii="Times New Roman" w:hAnsi="Times New Roman" w:cs="Times New Roman"/>
                <w:sz w:val="24"/>
                <w:szCs w:val="24"/>
              </w:rPr>
              <w:t>agency’s</w:t>
            </w:r>
            <w:proofErr w:type="gramEnd"/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 most recent fiscal audit demonstra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 that agency is in good stan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attached</w:t>
            </w:r>
            <w:r w:rsidRPr="000A6F72">
              <w:rPr>
                <w:rFonts w:ascii="Times New Roman" w:hAnsi="Times New Roman" w:cs="Times New Roman"/>
                <w:sz w:val="24"/>
                <w:szCs w:val="24"/>
              </w:rPr>
              <w:t xml:space="preserve">.  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6B41BA39" w14:textId="63F04FF9" w:rsidR="0067786D" w:rsidRDefault="00252B3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2204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3567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86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7786D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7C4402" w14:paraId="644A4946" w14:textId="77777777" w:rsidTr="00481A6E">
        <w:trPr>
          <w:trHeight w:val="432"/>
        </w:trPr>
        <w:tc>
          <w:tcPr>
            <w:tcW w:w="6540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76A645" w14:textId="70DCB192" w:rsidR="007C4402" w:rsidRDefault="007C4402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gency has reviewed all new HUD priorities outlined in the NOFO. </w:t>
            </w:r>
          </w:p>
        </w:tc>
        <w:tc>
          <w:tcPr>
            <w:tcW w:w="4200" w:type="dxa"/>
            <w:tcBorders>
              <w:left w:val="single" w:sz="4" w:space="0" w:color="auto"/>
              <w:right w:val="single" w:sz="24" w:space="0" w:color="auto"/>
            </w:tcBorders>
          </w:tcPr>
          <w:p w14:paraId="3CD57730" w14:textId="3513D737" w:rsidR="007C4402" w:rsidRDefault="00252B30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78685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4878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67786D" w14:paraId="79E3743B" w14:textId="77777777" w:rsidTr="00277AB2">
        <w:trPr>
          <w:trHeight w:val="432"/>
        </w:trPr>
        <w:tc>
          <w:tcPr>
            <w:tcW w:w="10740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4B82F450" w14:textId="653D4BC9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answer is no to any of the above questions, please explain below.</w:t>
            </w:r>
          </w:p>
        </w:tc>
      </w:tr>
      <w:tr w:rsidR="0067786D" w14:paraId="30AEA181" w14:textId="77777777" w:rsidTr="00277AB2">
        <w:trPr>
          <w:trHeight w:val="432"/>
        </w:trPr>
        <w:tc>
          <w:tcPr>
            <w:tcW w:w="10740" w:type="dxa"/>
            <w:gridSpan w:val="2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2E90697" w14:textId="18D15816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36A7879" w14:textId="68B483E8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2850"/>
        <w:gridCol w:w="8166"/>
      </w:tblGrid>
      <w:tr w:rsidR="00432BA9" w14:paraId="3BEDDBFC" w14:textId="77777777" w:rsidTr="002561B6">
        <w:trPr>
          <w:trHeight w:val="576"/>
        </w:trPr>
        <w:tc>
          <w:tcPr>
            <w:tcW w:w="110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572B872E" w14:textId="3E78DD00" w:rsidR="00432BA9" w:rsidRPr="00432BA9" w:rsidRDefault="00432BA9" w:rsidP="00432BA9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Narrative Questions</w:t>
            </w:r>
          </w:p>
        </w:tc>
      </w:tr>
      <w:tr w:rsidR="00432BA9" w14:paraId="2DD4653C" w14:textId="77777777" w:rsidTr="00A63D25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29AEEB3" w14:textId="77777777" w:rsidR="00432BA9" w:rsidRDefault="00432BA9" w:rsidP="00481A6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Design:</w:t>
            </w:r>
          </w:p>
          <w:p w14:paraId="311A1223" w14:textId="1272E681" w:rsidR="007C4402" w:rsidRDefault="007C4402" w:rsidP="00481A6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0A31A6B0" w14:textId="21E958E2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provide a general description of the program including the population served</w:t>
            </w:r>
            <w:r w:rsidR="007F5B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d/unit configuration.</w:t>
            </w:r>
            <w:r w:rsidR="007F5BC2">
              <w:rPr>
                <w:rFonts w:ascii="Times New Roman" w:hAnsi="Times New Roman" w:cs="Times New Roman"/>
                <w:sz w:val="24"/>
                <w:szCs w:val="24"/>
              </w:rPr>
              <w:t xml:space="preserve"> Please indicate whether </w:t>
            </w:r>
            <w:proofErr w:type="gramStart"/>
            <w:r w:rsidR="007F5BC2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proofErr w:type="gramEnd"/>
            <w:r w:rsidR="007F5BC2">
              <w:rPr>
                <w:rFonts w:ascii="Times New Roman" w:hAnsi="Times New Roman" w:cs="Times New Roman"/>
                <w:sz w:val="24"/>
                <w:szCs w:val="24"/>
              </w:rPr>
              <w:t xml:space="preserve"> will serve any specialized population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="00120AE2">
              <w:rPr>
                <w:rFonts w:ascii="Times New Roman" w:hAnsi="Times New Roman" w:cs="Times New Roman"/>
                <w:sz w:val="24"/>
                <w:szCs w:val="24"/>
              </w:rPr>
              <w:t>submitting an application</w:t>
            </w:r>
            <w:proofErr w:type="gramEnd"/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 for Transitional Housing, please outline whether </w:t>
            </w:r>
            <w:proofErr w:type="gramStart"/>
            <w:r w:rsidR="00120AE2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proofErr w:type="gramEnd"/>
            <w:r w:rsidR="00120AE2">
              <w:rPr>
                <w:rFonts w:ascii="Times New Roman" w:hAnsi="Times New Roman" w:cs="Times New Roman"/>
                <w:sz w:val="24"/>
                <w:szCs w:val="24"/>
              </w:rPr>
              <w:t xml:space="preserve"> will be site-based or scattered. </w:t>
            </w:r>
            <w:r w:rsidR="004E30D2" w:rsidRPr="008679A9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="004E30D2" w:rsidRPr="008679A9">
              <w:rPr>
                <w:rFonts w:ascii="Times New Roman" w:hAnsi="Times New Roman" w:cs="Times New Roman"/>
                <w:sz w:val="24"/>
                <w:szCs w:val="24"/>
              </w:rPr>
              <w:t>submitting an application</w:t>
            </w:r>
            <w:proofErr w:type="gramEnd"/>
            <w:r w:rsidR="004E30D2" w:rsidRPr="008679A9">
              <w:rPr>
                <w:rFonts w:ascii="Times New Roman" w:hAnsi="Times New Roman" w:cs="Times New Roman"/>
                <w:sz w:val="24"/>
                <w:szCs w:val="24"/>
              </w:rPr>
              <w:t xml:space="preserve"> for shelter case management (SSO) </w:t>
            </w:r>
            <w:r w:rsidR="00B33E4C" w:rsidRPr="008679A9">
              <w:rPr>
                <w:rFonts w:ascii="Times New Roman" w:hAnsi="Times New Roman" w:cs="Times New Roman"/>
                <w:sz w:val="24"/>
                <w:szCs w:val="24"/>
              </w:rPr>
              <w:t xml:space="preserve">have you </w:t>
            </w:r>
            <w:proofErr w:type="gramStart"/>
            <w:r w:rsidR="00B33E4C" w:rsidRPr="008679A9">
              <w:rPr>
                <w:rFonts w:ascii="Times New Roman" w:hAnsi="Times New Roman" w:cs="Times New Roman"/>
                <w:sz w:val="24"/>
                <w:szCs w:val="24"/>
              </w:rPr>
              <w:t>discussed</w:t>
            </w:r>
            <w:proofErr w:type="gramEnd"/>
            <w:r w:rsidR="00B33E4C" w:rsidRPr="008679A9">
              <w:rPr>
                <w:rFonts w:ascii="Times New Roman" w:hAnsi="Times New Roman" w:cs="Times New Roman"/>
                <w:sz w:val="24"/>
                <w:szCs w:val="24"/>
              </w:rPr>
              <w:t xml:space="preserve"> with your local district?</w:t>
            </w:r>
            <w:r w:rsidR="004E30D2" w:rsidRPr="008679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679A9">
              <w:rPr>
                <w:rFonts w:ascii="Times New Roman" w:hAnsi="Times New Roman" w:cs="Times New Roman"/>
                <w:sz w:val="24"/>
                <w:szCs w:val="24"/>
              </w:rPr>
              <w:t>(500 words)</w:t>
            </w:r>
          </w:p>
        </w:tc>
      </w:tr>
      <w:tr w:rsidR="00432BA9" w14:paraId="11FFED04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1D0EBFFF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4113D580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C759AA9" w14:textId="77777777" w:rsidR="0018459E" w:rsidRDefault="0018459E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7BBF1530" w14:textId="77777777" w:rsidR="00432BA9" w:rsidRDefault="007C4402" w:rsidP="007C4402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  <w:p w14:paraId="559D6386" w14:textId="30F25A0E" w:rsidR="0018459E" w:rsidRDefault="0018459E" w:rsidP="007C440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2BA9" w14:paraId="4DEAF379" w14:textId="77777777" w:rsidTr="00A63D25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5F4D79B" w14:textId="77777777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Need: </w:t>
            </w:r>
          </w:p>
          <w:p w14:paraId="7FC73162" w14:textId="7AF9CDA2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  <w:r w:rsidR="00E351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4EEF505E" w14:textId="553439B6" w:rsidR="00432BA9" w:rsidRDefault="00432BA9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local data on homelessness, how does this project support the HHC’s goals of ending homelessness for all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son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Please includ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gency’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que ability to serve the population. (250 words)</w:t>
            </w:r>
          </w:p>
        </w:tc>
      </w:tr>
      <w:tr w:rsidR="00432BA9" w14:paraId="268091AE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4D2B073" w14:textId="77777777" w:rsidR="00432BA9" w:rsidRDefault="00432BA9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62C2C21A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0E49D97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2316A2D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1293FC8" w14:textId="26BB1B7D" w:rsidR="0018459E" w:rsidRDefault="0018459E" w:rsidP="0005481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C0E" w14:paraId="5492A2AB" w14:textId="77777777">
        <w:tc>
          <w:tcPr>
            <w:tcW w:w="285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27637504" w14:textId="155CB103" w:rsidR="00852C0E" w:rsidRDefault="00152F66" w:rsidP="00852C0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ffici</w:t>
            </w:r>
            <w:r w:rsidR="009D671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 and Effective Use of HUD funding</w:t>
            </w:r>
          </w:p>
          <w:p w14:paraId="59A767B5" w14:textId="63346BFE" w:rsidR="00852C0E" w:rsidRDefault="00852C0E" w:rsidP="00852C0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8166" w:type="dxa"/>
            <w:tcBorders>
              <w:right w:val="single" w:sz="24" w:space="0" w:color="auto"/>
            </w:tcBorders>
            <w:shd w:val="clear" w:color="auto" w:fill="D9D9D9" w:themeFill="background1" w:themeFillShade="D9"/>
          </w:tcPr>
          <w:p w14:paraId="58BC8DA4" w14:textId="272D8942" w:rsidR="00852C0E" w:rsidRDefault="00852C0E" w:rsidP="00852C0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s the agency applying for the new project had experience running CoC-funded projects? </w:t>
            </w:r>
            <w:r w:rsidR="00A2700C">
              <w:rPr>
                <w:rFonts w:ascii="Times New Roman" w:hAnsi="Times New Roman" w:cs="Times New Roman"/>
                <w:sz w:val="24"/>
                <w:szCs w:val="24"/>
              </w:rPr>
              <w:t xml:space="preserve">Please describe housing programs the agency currently administers and describe </w:t>
            </w:r>
            <w:proofErr w:type="gramStart"/>
            <w:r w:rsidR="00A2700C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  <w:proofErr w:type="gramEnd"/>
            <w:r w:rsidR="00A2700C">
              <w:rPr>
                <w:rFonts w:ascii="Times New Roman" w:hAnsi="Times New Roman" w:cs="Times New Roman"/>
                <w:sz w:val="24"/>
                <w:szCs w:val="24"/>
              </w:rPr>
              <w:t xml:space="preserve"> of the program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lease explain. (250 words)</w:t>
            </w:r>
          </w:p>
        </w:tc>
      </w:tr>
      <w:tr w:rsidR="00432BA9" w14:paraId="1857698E" w14:textId="77777777" w:rsidTr="002561B6">
        <w:tc>
          <w:tcPr>
            <w:tcW w:w="11016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D099254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6EC53B8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7FD4DC2F" w14:textId="77777777" w:rsidR="0018459E" w:rsidRDefault="0018459E" w:rsidP="00054819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8EA875A" w14:textId="6C9CD6C2" w:rsidR="0018459E" w:rsidRDefault="0018459E" w:rsidP="0005481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9F9B12" w14:textId="718CE947" w:rsidR="00432BA9" w:rsidRDefault="00432BA9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70" w:type="dxa"/>
        <w:tblLook w:val="04A0" w:firstRow="1" w:lastRow="0" w:firstColumn="1" w:lastColumn="0" w:noHBand="0" w:noVBand="1"/>
      </w:tblPr>
      <w:tblGrid>
        <w:gridCol w:w="2960"/>
        <w:gridCol w:w="7810"/>
      </w:tblGrid>
      <w:tr w:rsidR="00EA1702" w14:paraId="0B47589A" w14:textId="77777777" w:rsidTr="00EE3D5C">
        <w:trPr>
          <w:trHeight w:val="576"/>
        </w:trPr>
        <w:tc>
          <w:tcPr>
            <w:tcW w:w="10770" w:type="dxa"/>
            <w:gridSpan w:val="2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DC78BB5" w14:textId="47F71E97" w:rsidR="00EA1702" w:rsidRPr="00EA1702" w:rsidRDefault="00EA1702" w:rsidP="00EA1702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 w:rsidRPr="00EA1702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Performance Measures</w:t>
            </w:r>
          </w:p>
        </w:tc>
      </w:tr>
      <w:tr w:rsidR="00EA1702" w14:paraId="69C78FFC" w14:textId="77777777" w:rsidTr="00EE3D5C">
        <w:tc>
          <w:tcPr>
            <w:tcW w:w="2960" w:type="dxa"/>
            <w:tcBorders>
              <w:top w:val="nil"/>
              <w:left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3F94F644" w14:textId="61ABC8D3" w:rsidR="00EA1702" w:rsidRDefault="007233C1" w:rsidP="00EA1702">
            <w:pPr>
              <w:ind w:right="7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loyment &amp; </w:t>
            </w:r>
            <w:r w:rsidR="00EA1702">
              <w:rPr>
                <w:rFonts w:ascii="Times New Roman" w:hAnsi="Times New Roman" w:cs="Times New Roman"/>
                <w:sz w:val="24"/>
                <w:szCs w:val="24"/>
              </w:rPr>
              <w:t>Income Growth:</w:t>
            </w:r>
          </w:p>
          <w:p w14:paraId="4B1EC81D" w14:textId="031C9468" w:rsidR="00EA1702" w:rsidRDefault="00EA1702" w:rsidP="00EA1702">
            <w:pPr>
              <w:ind w:right="7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7810" w:type="dxa"/>
            <w:tcBorders>
              <w:top w:val="nil"/>
              <w:bottom w:val="single" w:sz="2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76EFD4E7" w14:textId="1681E38A" w:rsidR="00EA1702" w:rsidRDefault="00EA1702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EA1702">
              <w:rPr>
                <w:rFonts w:ascii="Times New Roman" w:hAnsi="Times New Roman" w:cs="Times New Roman"/>
                <w:sz w:val="24"/>
                <w:szCs w:val="24"/>
              </w:rPr>
              <w:t>Describe how clients will be assisted in obtaining employment</w:t>
            </w:r>
            <w:r w:rsidR="003970C1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EA1702">
              <w:rPr>
                <w:rFonts w:ascii="Times New Roman" w:hAnsi="Times New Roman" w:cs="Times New Roman"/>
                <w:sz w:val="24"/>
                <w:szCs w:val="24"/>
              </w:rPr>
              <w:t xml:space="preserve"> income resources to maximize their ability to live independently. (250 words)</w:t>
            </w:r>
          </w:p>
        </w:tc>
      </w:tr>
      <w:tr w:rsidR="00EA1702" w14:paraId="416B3707" w14:textId="77777777" w:rsidTr="00EE3D5C">
        <w:tc>
          <w:tcPr>
            <w:tcW w:w="1077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4" w:space="0" w:color="auto"/>
            </w:tcBorders>
            <w:vAlign w:val="center"/>
          </w:tcPr>
          <w:p w14:paraId="47284FF5" w14:textId="77777777" w:rsidR="00EA1702" w:rsidRDefault="00EA1702" w:rsidP="00314DD7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F70C5ED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DDC04B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FDFC3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D7808C" w14:textId="240FF388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86D" w14:paraId="10EEAACE" w14:textId="77777777" w:rsidTr="00EE3D5C">
        <w:tc>
          <w:tcPr>
            <w:tcW w:w="2960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D83AB56" w14:textId="77777777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ortive Service Provision:</w:t>
            </w:r>
          </w:p>
          <w:p w14:paraId="492ADBE9" w14:textId="6F50E8F7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7810" w:type="dxa"/>
            <w:tcBorders>
              <w:top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0C4367B8" w14:textId="0E064D23" w:rsidR="0067786D" w:rsidRDefault="0067786D" w:rsidP="0067786D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how 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 program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and eng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the individuals ser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 throughout their participation in the project. (250 words)</w:t>
            </w:r>
          </w:p>
        </w:tc>
      </w:tr>
      <w:tr w:rsidR="0067786D" w14:paraId="05058091" w14:textId="77777777" w:rsidTr="00EE3D5C">
        <w:tc>
          <w:tcPr>
            <w:tcW w:w="1077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4" w:space="0" w:color="auto"/>
            </w:tcBorders>
            <w:vAlign w:val="center"/>
          </w:tcPr>
          <w:p w14:paraId="3541FE08" w14:textId="77777777" w:rsidR="0067786D" w:rsidRDefault="0067786D" w:rsidP="0018459E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267B744C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A3392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1B5A71" w14:textId="77777777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6753C5" w14:textId="22C9DF81" w:rsidR="0018459E" w:rsidRDefault="0018459E" w:rsidP="0018459E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702" w14:paraId="66C1ABD0" w14:textId="77777777" w:rsidTr="00EE3D5C">
        <w:tc>
          <w:tcPr>
            <w:tcW w:w="2960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7594D0DB" w14:textId="50E008EF" w:rsidR="00FF04A5" w:rsidRDefault="009A7C12" w:rsidP="002A5E41">
            <w:pPr>
              <w:shd w:val="clear" w:color="auto" w:fill="D9D9D9" w:themeFill="background1" w:themeFillShade="D9"/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s to Homelessness</w:t>
            </w:r>
            <w:r w:rsidR="00FF04A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F21DF8A" w14:textId="15D30747" w:rsidR="00EA1702" w:rsidRDefault="00DC478C" w:rsidP="006D5636">
            <w:pPr>
              <w:tabs>
                <w:tab w:val="right" w:pos="2024"/>
              </w:tabs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F04A5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  <w:r w:rsidR="006D563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810" w:type="dxa"/>
            <w:tcBorders>
              <w:top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11899910" w14:textId="4A4F26D6" w:rsidR="00EA1702" w:rsidRDefault="009A7C12" w:rsidP="00432BA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will projects ensure that clients will not return to homelessness after project exit? </w:t>
            </w:r>
            <w:r w:rsidR="00622BAB">
              <w:rPr>
                <w:rFonts w:ascii="Times New Roman" w:hAnsi="Times New Roman" w:cs="Times New Roman"/>
                <w:sz w:val="24"/>
                <w:szCs w:val="24"/>
              </w:rPr>
              <w:t>(250 words)</w:t>
            </w:r>
          </w:p>
        </w:tc>
      </w:tr>
      <w:tr w:rsidR="00EA1702" w14:paraId="5A471C5A" w14:textId="77777777" w:rsidTr="00EE3D5C">
        <w:tc>
          <w:tcPr>
            <w:tcW w:w="1077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4" w:space="0" w:color="auto"/>
            </w:tcBorders>
            <w:vAlign w:val="center"/>
          </w:tcPr>
          <w:p w14:paraId="62960573" w14:textId="77777777" w:rsidR="00EA1702" w:rsidRDefault="00EA1702" w:rsidP="00314DD7">
            <w:pPr>
              <w:ind w:righ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4E6BC50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C04920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C90502" w14:textId="77777777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56095" w14:textId="15697B31" w:rsidR="0018459E" w:rsidRDefault="0018459E" w:rsidP="00314DD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E5DF0E" w14:textId="77777777" w:rsidR="0018459E" w:rsidRDefault="0018459E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40"/>
        <w:gridCol w:w="4200"/>
      </w:tblGrid>
      <w:tr w:rsidR="007C4402" w14:paraId="6B45971E" w14:textId="77777777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48F7F382" w14:textId="1C9FC71A" w:rsidR="007C4402" w:rsidRPr="00432BA9" w:rsidRDefault="007C4402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For Reviewer Use Only </w:t>
            </w:r>
          </w:p>
        </w:tc>
      </w:tr>
      <w:tr w:rsidR="007C4402" w14:paraId="64CCE28C" w14:textId="77777777">
        <w:trPr>
          <w:trHeight w:val="432"/>
        </w:trPr>
        <w:tc>
          <w:tcPr>
            <w:tcW w:w="6540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67C35262" w14:textId="238B7750" w:rsidR="007C4402" w:rsidRDefault="007C4402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nt Budget submitted is feasible, cost effective, and allowable. (5 points) </w:t>
            </w:r>
          </w:p>
        </w:tc>
        <w:tc>
          <w:tcPr>
            <w:tcW w:w="4200" w:type="dxa"/>
            <w:tcBorders>
              <w:right w:val="single" w:sz="24" w:space="0" w:color="auto"/>
            </w:tcBorders>
          </w:tcPr>
          <w:p w14:paraId="4B3C5670" w14:textId="77777777" w:rsidR="007C4402" w:rsidRDefault="00252B30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9895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8364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40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C4402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</w:tbl>
    <w:p w14:paraId="7B496DE1" w14:textId="77777777" w:rsidR="00EA1702" w:rsidRPr="00432BA9" w:rsidRDefault="00EA1702" w:rsidP="00432BA9">
      <w:pPr>
        <w:ind w:right="720"/>
        <w:rPr>
          <w:rFonts w:ascii="Times New Roman" w:hAnsi="Times New Roman" w:cs="Times New Roman"/>
          <w:sz w:val="24"/>
          <w:szCs w:val="24"/>
        </w:rPr>
      </w:pPr>
    </w:p>
    <w:sectPr w:rsidR="00EA1702" w:rsidRPr="00432BA9" w:rsidSect="00432BA9">
      <w:headerReference w:type="default" r:id="rId12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22648" w14:textId="77777777" w:rsidR="00875751" w:rsidRDefault="00875751" w:rsidP="000B78BC">
      <w:pPr>
        <w:spacing w:after="0" w:line="240" w:lineRule="auto"/>
      </w:pPr>
      <w:r>
        <w:separator/>
      </w:r>
    </w:p>
  </w:endnote>
  <w:endnote w:type="continuationSeparator" w:id="0">
    <w:p w14:paraId="424DECD9" w14:textId="77777777" w:rsidR="00875751" w:rsidRDefault="00875751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CED7F" w14:textId="77777777" w:rsidR="00875751" w:rsidRDefault="00875751" w:rsidP="000B78BC">
      <w:pPr>
        <w:spacing w:after="0" w:line="240" w:lineRule="auto"/>
      </w:pPr>
      <w:r>
        <w:separator/>
      </w:r>
    </w:p>
  </w:footnote>
  <w:footnote w:type="continuationSeparator" w:id="0">
    <w:p w14:paraId="5EA976AF" w14:textId="77777777" w:rsidR="00875751" w:rsidRDefault="00875751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66A48" w14:textId="0C4B94E8" w:rsidR="008206EB" w:rsidRDefault="008206EB" w:rsidP="00432BA9">
    <w:pPr>
      <w:pStyle w:val="Header"/>
      <w:tabs>
        <w:tab w:val="clear" w:pos="9360"/>
        <w:tab w:val="left" w:pos="90"/>
      </w:tabs>
      <w:ind w:left="-720"/>
      <w:jc w:val="center"/>
    </w:pPr>
  </w:p>
  <w:p w14:paraId="5262AC92" w14:textId="2407D470" w:rsidR="000B78BC" w:rsidRDefault="0067786D" w:rsidP="00432BA9">
    <w:pPr>
      <w:pStyle w:val="Header"/>
      <w:tabs>
        <w:tab w:val="clear" w:pos="9360"/>
        <w:tab w:val="left" w:pos="90"/>
      </w:tabs>
      <w:ind w:left="-72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6D9524" wp14:editId="29138E3B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7254240" cy="1450340"/>
          <wp:effectExtent l="0" t="0" r="0" b="0"/>
          <wp:wrapSquare wrapText="bothSides"/>
          <wp:docPr id="1298387229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8387229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76C7990"/>
    <w:multiLevelType w:val="multilevel"/>
    <w:tmpl w:val="C05AC76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F0498F"/>
    <w:multiLevelType w:val="hybridMultilevel"/>
    <w:tmpl w:val="611AAFE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E77E1B"/>
    <w:multiLevelType w:val="hybridMultilevel"/>
    <w:tmpl w:val="9CD072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D30A7B"/>
    <w:multiLevelType w:val="hybridMultilevel"/>
    <w:tmpl w:val="65AA98D2"/>
    <w:lvl w:ilvl="0" w:tplc="8C82F67A">
      <w:start w:val="202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138D8"/>
    <w:multiLevelType w:val="multilevel"/>
    <w:tmpl w:val="EE3C11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B9A1144"/>
    <w:multiLevelType w:val="hybridMultilevel"/>
    <w:tmpl w:val="0EE01A3E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8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00431D2"/>
    <w:multiLevelType w:val="hybridMultilevel"/>
    <w:tmpl w:val="190650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48897959">
    <w:abstractNumId w:val="10"/>
  </w:num>
  <w:num w:numId="2" w16cid:durableId="1745570923">
    <w:abstractNumId w:val="0"/>
  </w:num>
  <w:num w:numId="3" w16cid:durableId="1731927744">
    <w:abstractNumId w:val="24"/>
  </w:num>
  <w:num w:numId="4" w16cid:durableId="948128034">
    <w:abstractNumId w:val="8"/>
  </w:num>
  <w:num w:numId="5" w16cid:durableId="1029798571">
    <w:abstractNumId w:val="16"/>
  </w:num>
  <w:num w:numId="6" w16cid:durableId="599878714">
    <w:abstractNumId w:val="21"/>
  </w:num>
  <w:num w:numId="7" w16cid:durableId="1050884684">
    <w:abstractNumId w:val="12"/>
  </w:num>
  <w:num w:numId="8" w16cid:durableId="1315257598">
    <w:abstractNumId w:val="18"/>
  </w:num>
  <w:num w:numId="9" w16cid:durableId="1002200144">
    <w:abstractNumId w:val="17"/>
  </w:num>
  <w:num w:numId="10" w16cid:durableId="109783495">
    <w:abstractNumId w:val="25"/>
  </w:num>
  <w:num w:numId="11" w16cid:durableId="768740875">
    <w:abstractNumId w:val="4"/>
  </w:num>
  <w:num w:numId="12" w16cid:durableId="1154950848">
    <w:abstractNumId w:val="6"/>
  </w:num>
  <w:num w:numId="13" w16cid:durableId="1685932464">
    <w:abstractNumId w:val="11"/>
  </w:num>
  <w:num w:numId="14" w16cid:durableId="1436635140">
    <w:abstractNumId w:val="13"/>
  </w:num>
  <w:num w:numId="15" w16cid:durableId="1291015898">
    <w:abstractNumId w:val="20"/>
  </w:num>
  <w:num w:numId="16" w16cid:durableId="2085880944">
    <w:abstractNumId w:val="15"/>
  </w:num>
  <w:num w:numId="17" w16cid:durableId="1470591391">
    <w:abstractNumId w:val="3"/>
  </w:num>
  <w:num w:numId="18" w16cid:durableId="2066945610">
    <w:abstractNumId w:val="5"/>
  </w:num>
  <w:num w:numId="19" w16cid:durableId="1962760666">
    <w:abstractNumId w:val="7"/>
  </w:num>
  <w:num w:numId="20" w16cid:durableId="1055003887">
    <w:abstractNumId w:val="23"/>
  </w:num>
  <w:num w:numId="21" w16cid:durableId="1786148116">
    <w:abstractNumId w:val="1"/>
  </w:num>
  <w:num w:numId="22" w16cid:durableId="1796833157">
    <w:abstractNumId w:val="19"/>
  </w:num>
  <w:num w:numId="23" w16cid:durableId="1867867166">
    <w:abstractNumId w:val="14"/>
  </w:num>
  <w:num w:numId="24" w16cid:durableId="883827286">
    <w:abstractNumId w:val="22"/>
  </w:num>
  <w:num w:numId="25" w16cid:durableId="872613196">
    <w:abstractNumId w:val="2"/>
  </w:num>
  <w:num w:numId="26" w16cid:durableId="5960165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WzMDMzNDM0MDFQ0lEKTi0uzszPAymwqAUAzJbnXiwAAAA="/>
  </w:docVars>
  <w:rsids>
    <w:rsidRoot w:val="000B78BC"/>
    <w:rsid w:val="000129B4"/>
    <w:rsid w:val="000348A2"/>
    <w:rsid w:val="00054819"/>
    <w:rsid w:val="00074812"/>
    <w:rsid w:val="000944B6"/>
    <w:rsid w:val="000A0363"/>
    <w:rsid w:val="000B37E2"/>
    <w:rsid w:val="000B78BC"/>
    <w:rsid w:val="000F5D27"/>
    <w:rsid w:val="001160AF"/>
    <w:rsid w:val="00117CA7"/>
    <w:rsid w:val="00120AE2"/>
    <w:rsid w:val="00121BA4"/>
    <w:rsid w:val="00145D7E"/>
    <w:rsid w:val="00152F66"/>
    <w:rsid w:val="00164FBF"/>
    <w:rsid w:val="00166C27"/>
    <w:rsid w:val="0018459E"/>
    <w:rsid w:val="00184A8F"/>
    <w:rsid w:val="00184B06"/>
    <w:rsid w:val="001A5178"/>
    <w:rsid w:val="001A72E0"/>
    <w:rsid w:val="001B36C6"/>
    <w:rsid w:val="001B4DAD"/>
    <w:rsid w:val="001C5251"/>
    <w:rsid w:val="001E4A30"/>
    <w:rsid w:val="001F7F51"/>
    <w:rsid w:val="00211CEF"/>
    <w:rsid w:val="002175AC"/>
    <w:rsid w:val="002361F2"/>
    <w:rsid w:val="002427A6"/>
    <w:rsid w:val="00252B30"/>
    <w:rsid w:val="002561B6"/>
    <w:rsid w:val="002563DE"/>
    <w:rsid w:val="00266B96"/>
    <w:rsid w:val="00276454"/>
    <w:rsid w:val="00277AB2"/>
    <w:rsid w:val="00286006"/>
    <w:rsid w:val="00290ECE"/>
    <w:rsid w:val="002A3317"/>
    <w:rsid w:val="002A5E41"/>
    <w:rsid w:val="002B0314"/>
    <w:rsid w:val="002C02D4"/>
    <w:rsid w:val="002C238D"/>
    <w:rsid w:val="002D4166"/>
    <w:rsid w:val="002D783C"/>
    <w:rsid w:val="002E29F2"/>
    <w:rsid w:val="002E4949"/>
    <w:rsid w:val="00311FF1"/>
    <w:rsid w:val="003140D0"/>
    <w:rsid w:val="00314DD7"/>
    <w:rsid w:val="003402EF"/>
    <w:rsid w:val="00343266"/>
    <w:rsid w:val="003456FD"/>
    <w:rsid w:val="00365912"/>
    <w:rsid w:val="00373DB2"/>
    <w:rsid w:val="003970C1"/>
    <w:rsid w:val="003A3C79"/>
    <w:rsid w:val="003B7E3E"/>
    <w:rsid w:val="003E36D4"/>
    <w:rsid w:val="004002BA"/>
    <w:rsid w:val="00401DAE"/>
    <w:rsid w:val="00403B19"/>
    <w:rsid w:val="00432BA9"/>
    <w:rsid w:val="00457AD7"/>
    <w:rsid w:val="00480B4A"/>
    <w:rsid w:val="004815C9"/>
    <w:rsid w:val="00481A6E"/>
    <w:rsid w:val="00487232"/>
    <w:rsid w:val="00495618"/>
    <w:rsid w:val="004A28EA"/>
    <w:rsid w:val="004A5F99"/>
    <w:rsid w:val="004B1408"/>
    <w:rsid w:val="004C4CFA"/>
    <w:rsid w:val="004E30D2"/>
    <w:rsid w:val="004F0A7D"/>
    <w:rsid w:val="00506699"/>
    <w:rsid w:val="0051026F"/>
    <w:rsid w:val="005128F2"/>
    <w:rsid w:val="00514E08"/>
    <w:rsid w:val="005358E8"/>
    <w:rsid w:val="00536053"/>
    <w:rsid w:val="00541FD1"/>
    <w:rsid w:val="00544AE5"/>
    <w:rsid w:val="00557F30"/>
    <w:rsid w:val="005805E8"/>
    <w:rsid w:val="005859E2"/>
    <w:rsid w:val="0058795E"/>
    <w:rsid w:val="00590E5C"/>
    <w:rsid w:val="005A2717"/>
    <w:rsid w:val="005B23BA"/>
    <w:rsid w:val="005B6327"/>
    <w:rsid w:val="005C16C8"/>
    <w:rsid w:val="005C208A"/>
    <w:rsid w:val="005C70C6"/>
    <w:rsid w:val="005D0046"/>
    <w:rsid w:val="005E29F1"/>
    <w:rsid w:val="0060688B"/>
    <w:rsid w:val="00621AD1"/>
    <w:rsid w:val="00622BAB"/>
    <w:rsid w:val="00625CC2"/>
    <w:rsid w:val="00653E3B"/>
    <w:rsid w:val="006734E6"/>
    <w:rsid w:val="00674A45"/>
    <w:rsid w:val="0067786D"/>
    <w:rsid w:val="006831DE"/>
    <w:rsid w:val="006969D6"/>
    <w:rsid w:val="006973FF"/>
    <w:rsid w:val="006A61C3"/>
    <w:rsid w:val="006B5C16"/>
    <w:rsid w:val="006C41FD"/>
    <w:rsid w:val="006D5636"/>
    <w:rsid w:val="006D6826"/>
    <w:rsid w:val="00702624"/>
    <w:rsid w:val="0071774C"/>
    <w:rsid w:val="007233C1"/>
    <w:rsid w:val="00724C9C"/>
    <w:rsid w:val="00727523"/>
    <w:rsid w:val="0073269C"/>
    <w:rsid w:val="007444C5"/>
    <w:rsid w:val="00753AD9"/>
    <w:rsid w:val="00776873"/>
    <w:rsid w:val="00776AC8"/>
    <w:rsid w:val="007A025A"/>
    <w:rsid w:val="007B3B67"/>
    <w:rsid w:val="007B50C4"/>
    <w:rsid w:val="007C4402"/>
    <w:rsid w:val="007F5BC2"/>
    <w:rsid w:val="007F5EE3"/>
    <w:rsid w:val="0081190B"/>
    <w:rsid w:val="008206EB"/>
    <w:rsid w:val="00821A11"/>
    <w:rsid w:val="00826365"/>
    <w:rsid w:val="00834C4D"/>
    <w:rsid w:val="008404D9"/>
    <w:rsid w:val="00852C0E"/>
    <w:rsid w:val="0086029F"/>
    <w:rsid w:val="00864AEE"/>
    <w:rsid w:val="008679A9"/>
    <w:rsid w:val="00875751"/>
    <w:rsid w:val="008A5139"/>
    <w:rsid w:val="008A7B4B"/>
    <w:rsid w:val="008B7428"/>
    <w:rsid w:val="008F3C89"/>
    <w:rsid w:val="008F44B1"/>
    <w:rsid w:val="008F5EA6"/>
    <w:rsid w:val="008F67AA"/>
    <w:rsid w:val="00904256"/>
    <w:rsid w:val="00922984"/>
    <w:rsid w:val="00936996"/>
    <w:rsid w:val="00944FC0"/>
    <w:rsid w:val="00970F64"/>
    <w:rsid w:val="00983540"/>
    <w:rsid w:val="0098467C"/>
    <w:rsid w:val="009875EF"/>
    <w:rsid w:val="009A34E0"/>
    <w:rsid w:val="009A4A83"/>
    <w:rsid w:val="009A7C12"/>
    <w:rsid w:val="009C1FDD"/>
    <w:rsid w:val="009C5DA7"/>
    <w:rsid w:val="009D3AF0"/>
    <w:rsid w:val="009D671A"/>
    <w:rsid w:val="009E7017"/>
    <w:rsid w:val="00A0254A"/>
    <w:rsid w:val="00A16D5E"/>
    <w:rsid w:val="00A21EAD"/>
    <w:rsid w:val="00A2700C"/>
    <w:rsid w:val="00A37C27"/>
    <w:rsid w:val="00A435A4"/>
    <w:rsid w:val="00A44D94"/>
    <w:rsid w:val="00A535C0"/>
    <w:rsid w:val="00A61F2D"/>
    <w:rsid w:val="00A6232F"/>
    <w:rsid w:val="00A63D25"/>
    <w:rsid w:val="00A7610A"/>
    <w:rsid w:val="00A8533E"/>
    <w:rsid w:val="00A871CD"/>
    <w:rsid w:val="00AA7B2B"/>
    <w:rsid w:val="00B03F40"/>
    <w:rsid w:val="00B05A0C"/>
    <w:rsid w:val="00B33E4C"/>
    <w:rsid w:val="00B655B2"/>
    <w:rsid w:val="00B67FD7"/>
    <w:rsid w:val="00BA29B3"/>
    <w:rsid w:val="00BA58EE"/>
    <w:rsid w:val="00BB000E"/>
    <w:rsid w:val="00BD4896"/>
    <w:rsid w:val="00BD4BB7"/>
    <w:rsid w:val="00C00753"/>
    <w:rsid w:val="00C4171D"/>
    <w:rsid w:val="00C47933"/>
    <w:rsid w:val="00C72E57"/>
    <w:rsid w:val="00C81246"/>
    <w:rsid w:val="00CA7830"/>
    <w:rsid w:val="00CC598E"/>
    <w:rsid w:val="00CF0710"/>
    <w:rsid w:val="00D03D5F"/>
    <w:rsid w:val="00D24979"/>
    <w:rsid w:val="00D25ECC"/>
    <w:rsid w:val="00D33E07"/>
    <w:rsid w:val="00D4666F"/>
    <w:rsid w:val="00D951EC"/>
    <w:rsid w:val="00D97009"/>
    <w:rsid w:val="00DA5E01"/>
    <w:rsid w:val="00DC20C7"/>
    <w:rsid w:val="00DC27E6"/>
    <w:rsid w:val="00DC3914"/>
    <w:rsid w:val="00DC478C"/>
    <w:rsid w:val="00DD3BD5"/>
    <w:rsid w:val="00DF0280"/>
    <w:rsid w:val="00E03C1E"/>
    <w:rsid w:val="00E12AF3"/>
    <w:rsid w:val="00E2164C"/>
    <w:rsid w:val="00E30E87"/>
    <w:rsid w:val="00E3512F"/>
    <w:rsid w:val="00E3552B"/>
    <w:rsid w:val="00E5291C"/>
    <w:rsid w:val="00E7278A"/>
    <w:rsid w:val="00E72CAE"/>
    <w:rsid w:val="00E800D8"/>
    <w:rsid w:val="00EA0903"/>
    <w:rsid w:val="00EA1702"/>
    <w:rsid w:val="00EA4BE3"/>
    <w:rsid w:val="00EA7A87"/>
    <w:rsid w:val="00EC54E3"/>
    <w:rsid w:val="00EC63DA"/>
    <w:rsid w:val="00EE3843"/>
    <w:rsid w:val="00EE3D5C"/>
    <w:rsid w:val="00EE5684"/>
    <w:rsid w:val="00EF2522"/>
    <w:rsid w:val="00F04477"/>
    <w:rsid w:val="00F134E1"/>
    <w:rsid w:val="00F3460A"/>
    <w:rsid w:val="00F365CB"/>
    <w:rsid w:val="00F43B40"/>
    <w:rsid w:val="00F52E68"/>
    <w:rsid w:val="00F54421"/>
    <w:rsid w:val="00F73758"/>
    <w:rsid w:val="00F73D59"/>
    <w:rsid w:val="00F749E5"/>
    <w:rsid w:val="00F8388C"/>
    <w:rsid w:val="00FC7932"/>
    <w:rsid w:val="00FD27EB"/>
    <w:rsid w:val="00FD4C42"/>
    <w:rsid w:val="00FE077F"/>
    <w:rsid w:val="00FE583B"/>
    <w:rsid w:val="00FE5CAE"/>
    <w:rsid w:val="00FF04A5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B3E26B5B-6F95-4547-948C-34339F831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2B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B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32BA9"/>
    <w:rPr>
      <w:color w:val="808080"/>
    </w:rPr>
  </w:style>
  <w:style w:type="table" w:styleId="TableGrid">
    <w:name w:val="Table Grid"/>
    <w:basedOn w:val="TableNormal"/>
    <w:uiPriority w:val="59"/>
    <w:rsid w:val="00432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03B1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6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60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60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006"/>
    <w:rPr>
      <w:b/>
      <w:bCs/>
      <w:sz w:val="20"/>
      <w:szCs w:val="20"/>
    </w:rPr>
  </w:style>
  <w:style w:type="paragraph" w:customStyle="1" w:styleId="Default">
    <w:name w:val="Default"/>
    <w:rsid w:val="00D33E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hhccny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98DE1320E54C8C5CD31216E44D6F" ma:contentTypeVersion="13" ma:contentTypeDescription="Create a new document." ma:contentTypeScope="" ma:versionID="4cd30e0ef413c0cec016a0a356fb6cfd">
  <xsd:schema xmlns:xsd="http://www.w3.org/2001/XMLSchema" xmlns:xs="http://www.w3.org/2001/XMLSchema" xmlns:p="http://schemas.microsoft.com/office/2006/metadata/properties" xmlns:ns2="3f80245d-fc67-47fc-b623-a66ff827eeb2" xmlns:ns3="99b20357-07a2-49af-a711-32b1ce39b75f" targetNamespace="http://schemas.microsoft.com/office/2006/metadata/properties" ma:root="true" ma:fieldsID="0979dab53aa28274902df060dc4d124d" ns2:_="" ns3:_="">
    <xsd:import namespace="3f80245d-fc67-47fc-b623-a66ff827eeb2"/>
    <xsd:import namespace="99b20357-07a2-49af-a711-32b1ce39b7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0245d-fc67-47fc-b623-a66ff827e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85b456c-28f0-4dfa-b07c-28e5773fff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20357-07a2-49af-a711-32b1ce39b75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67197ed-775d-44e9-b14a-8a89aecbb292}" ma:internalName="TaxCatchAll" ma:showField="CatchAllData" ma:web="99b20357-07a2-49af-a711-32b1ce39b7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80245d-fc67-47fc-b623-a66ff827eeb2">
      <Terms xmlns="http://schemas.microsoft.com/office/infopath/2007/PartnerControls"/>
    </lcf76f155ced4ddcb4097134ff3c332f>
    <TaxCatchAll xmlns="99b20357-07a2-49af-a711-32b1ce39b75f" xsi:nil="true"/>
  </documentManagement>
</p:properties>
</file>

<file path=customXml/itemProps1.xml><?xml version="1.0" encoding="utf-8"?>
<ds:datastoreItem xmlns:ds="http://schemas.openxmlformats.org/officeDocument/2006/customXml" ds:itemID="{6AAE4CAE-842B-4514-BF35-7C1A5E069C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80245d-fc67-47fc-b623-a66ff827eeb2"/>
    <ds:schemaRef ds:uri="99b20357-07a2-49af-a711-32b1ce39b7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809990-049F-49E9-877A-5808581424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F5B22A-D828-4051-8710-C931E5D954C1}">
  <ds:schemaRefs>
    <ds:schemaRef ds:uri="http://schemas.microsoft.com/office/2006/metadata/properties"/>
    <ds:schemaRef ds:uri="http://schemas.microsoft.com/office/infopath/2007/PartnerControls"/>
    <ds:schemaRef ds:uri="3f80245d-fc67-47fc-b623-a66ff827eeb2"/>
    <ds:schemaRef ds:uri="99b20357-07a2-49af-a711-32b1ce39b7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tuart</dc:creator>
  <cp:keywords/>
  <cp:lastModifiedBy>Cass Montressor</cp:lastModifiedBy>
  <cp:revision>45</cp:revision>
  <cp:lastPrinted>2020-02-05T22:04:00Z</cp:lastPrinted>
  <dcterms:created xsi:type="dcterms:W3CDTF">2025-11-20T23:44:00Z</dcterms:created>
  <dcterms:modified xsi:type="dcterms:W3CDTF">2026-06-1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AC98DE1320E54C8C5CD31216E44D6F</vt:lpwstr>
  </property>
  <property fmtid="{D5CDD505-2E9C-101B-9397-08002B2CF9AE}" pid="3" name="MediaServiceImageTags">
    <vt:lpwstr/>
  </property>
</Properties>
</file>